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0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10000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 xml:space="preserve">3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05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40%-5.9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3年12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1024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日</w:t>
            </w:r>
            <w:r>
              <w:rPr>
                <w:rFonts w:hint="eastAsia" w:ascii="仿宋" w:hAnsi="仿宋" w:eastAsia="仿宋"/>
                <w:szCs w:val="21"/>
                <w:shd w:val="clear" w:color="auto" w:fill="FFFFFF"/>
              </w:rPr>
              <w:t>-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6,790.0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70,892.6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30,674,267.3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 xml:space="preserve">1.56 </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1.3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 xml:space="preserve">2.25 </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 xml:space="preserve">2.0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31</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w:t>
      </w:r>
      <w:r>
        <w:rPr>
          <w:rFonts w:hint="eastAsia" w:ascii="仿宋" w:hAnsi="仿宋" w:eastAsia="仿宋"/>
          <w:color w:val="000000"/>
          <w:szCs w:val="21"/>
          <w:lang w:val="en-US" w:eastAsia="zh-CN"/>
        </w:rPr>
        <w:t>022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5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30,742,391.2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30,742,391.2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30,742,391.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291.93</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szCs w:val="21"/>
                <w:lang w:val="en-US" w:eastAsia="zh-CN"/>
              </w:rPr>
            </w:pPr>
            <w:r>
              <w:rPr>
                <w:rFonts w:hint="eastAsia" w:ascii="仿宋" w:hAnsi="仿宋" w:eastAsia="仿宋"/>
                <w:szCs w:val="21"/>
                <w:lang w:val="en-US" w:eastAsia="zh-CN"/>
              </w:rPr>
              <w:t>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30,742,683.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73,590,277.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4.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9,004,59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400,625.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0,316,559.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78,312,052.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41,002,4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1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8,002,1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2,075,0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2,905,662.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978,9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2,441,632.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7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nN08Zi/A0FY8FUeySbhf0qbQB5Y=" w:salt="gRQCFZok0yEZk/sXAbsBe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CA084F"/>
    <w:rsid w:val="05581092"/>
    <w:rsid w:val="05A14D31"/>
    <w:rsid w:val="05AE26D9"/>
    <w:rsid w:val="077D1837"/>
    <w:rsid w:val="08B75E97"/>
    <w:rsid w:val="09860979"/>
    <w:rsid w:val="0A626B8A"/>
    <w:rsid w:val="0D901766"/>
    <w:rsid w:val="119D38F4"/>
    <w:rsid w:val="11F52987"/>
    <w:rsid w:val="12DA60B7"/>
    <w:rsid w:val="1322763E"/>
    <w:rsid w:val="13A3270E"/>
    <w:rsid w:val="15271F3C"/>
    <w:rsid w:val="153D2966"/>
    <w:rsid w:val="17E41503"/>
    <w:rsid w:val="1B405FCF"/>
    <w:rsid w:val="2A3A53F1"/>
    <w:rsid w:val="2F4671E3"/>
    <w:rsid w:val="33C40040"/>
    <w:rsid w:val="342153CB"/>
    <w:rsid w:val="34296D79"/>
    <w:rsid w:val="38D97024"/>
    <w:rsid w:val="38E926E9"/>
    <w:rsid w:val="3B52059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E660FCE"/>
    <w:rsid w:val="5F1D100A"/>
    <w:rsid w:val="62446D78"/>
    <w:rsid w:val="6AF71159"/>
    <w:rsid w:val="6CB373DA"/>
    <w:rsid w:val="6F8C2174"/>
    <w:rsid w:val="705B15C4"/>
    <w:rsid w:val="73083B4A"/>
    <w:rsid w:val="73181AE2"/>
    <w:rsid w:val="737F3265"/>
    <w:rsid w:val="73E97FF0"/>
    <w:rsid w:val="757F3635"/>
    <w:rsid w:val="779243CC"/>
    <w:rsid w:val="798D2AE9"/>
    <w:rsid w:val="7C5640A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20892;&#23395;&#25253;&#27169;&#26495;\&#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20892;&#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07</c:v>
                </c:pt>
                <c:pt idx="1">
                  <c:v>1.0071</c:v>
                </c:pt>
                <c:pt idx="2">
                  <c:v>1.0071</c:v>
                </c:pt>
                <c:pt idx="3">
                  <c:v>1.0071</c:v>
                </c:pt>
                <c:pt idx="4">
                  <c:v>1.0076</c:v>
                </c:pt>
                <c:pt idx="5">
                  <c:v>1.0078</c:v>
                </c:pt>
                <c:pt idx="6">
                  <c:v>1.008</c:v>
                </c:pt>
                <c:pt idx="7">
                  <c:v>1.0082</c:v>
                </c:pt>
                <c:pt idx="8">
                  <c:v>1.0083</c:v>
                </c:pt>
                <c:pt idx="9">
                  <c:v>1.0083</c:v>
                </c:pt>
                <c:pt idx="10">
                  <c:v>1.0083</c:v>
                </c:pt>
                <c:pt idx="11">
                  <c:v>1.0089</c:v>
                </c:pt>
                <c:pt idx="12">
                  <c:v>1.009</c:v>
                </c:pt>
                <c:pt idx="13">
                  <c:v>1.0092</c:v>
                </c:pt>
                <c:pt idx="14">
                  <c:v>1.0094</c:v>
                </c:pt>
                <c:pt idx="15">
                  <c:v>1.0094</c:v>
                </c:pt>
                <c:pt idx="16">
                  <c:v>1.0094</c:v>
                </c:pt>
                <c:pt idx="17">
                  <c:v>1.0094</c:v>
                </c:pt>
                <c:pt idx="18">
                  <c:v>1.01</c:v>
                </c:pt>
                <c:pt idx="19">
                  <c:v>1.0101</c:v>
                </c:pt>
                <c:pt idx="20">
                  <c:v>1.0103</c:v>
                </c:pt>
                <c:pt idx="21">
                  <c:v>1.0105</c:v>
                </c:pt>
                <c:pt idx="22">
                  <c:v>1.0107</c:v>
                </c:pt>
                <c:pt idx="23">
                  <c:v>1.0106</c:v>
                </c:pt>
                <c:pt idx="24">
                  <c:v>1.0106</c:v>
                </c:pt>
                <c:pt idx="25">
                  <c:v>1.0112</c:v>
                </c:pt>
                <c:pt idx="26">
                  <c:v>1.0113</c:v>
                </c:pt>
                <c:pt idx="27">
                  <c:v>1.0115</c:v>
                </c:pt>
                <c:pt idx="28">
                  <c:v>1.0117</c:v>
                </c:pt>
                <c:pt idx="29">
                  <c:v>1.0119</c:v>
                </c:pt>
                <c:pt idx="30">
                  <c:v>1.0119</c:v>
                </c:pt>
                <c:pt idx="31">
                  <c:v>1.0118</c:v>
                </c:pt>
                <c:pt idx="32">
                  <c:v>1.0124</c:v>
                </c:pt>
                <c:pt idx="33">
                  <c:v>1.0126</c:v>
                </c:pt>
                <c:pt idx="34">
                  <c:v>1.0127</c:v>
                </c:pt>
                <c:pt idx="35">
                  <c:v>1.0129</c:v>
                </c:pt>
                <c:pt idx="36">
                  <c:v>1.0131</c:v>
                </c:pt>
                <c:pt idx="37">
                  <c:v>1.0131</c:v>
                </c:pt>
                <c:pt idx="38">
                  <c:v>1.013</c:v>
                </c:pt>
                <c:pt idx="39">
                  <c:v>1.0136</c:v>
                </c:pt>
                <c:pt idx="40">
                  <c:v>1.0138</c:v>
                </c:pt>
                <c:pt idx="41">
                  <c:v>1.0139</c:v>
                </c:pt>
                <c:pt idx="42">
                  <c:v>1.0141</c:v>
                </c:pt>
                <c:pt idx="43">
                  <c:v>1.0143</c:v>
                </c:pt>
                <c:pt idx="44">
                  <c:v>1.0143</c:v>
                </c:pt>
                <c:pt idx="45">
                  <c:v>1.0143</c:v>
                </c:pt>
                <c:pt idx="46">
                  <c:v>1.0148</c:v>
                </c:pt>
                <c:pt idx="47">
                  <c:v>1.015</c:v>
                </c:pt>
                <c:pt idx="48">
                  <c:v>1.0151</c:v>
                </c:pt>
                <c:pt idx="49">
                  <c:v>1.0153</c:v>
                </c:pt>
                <c:pt idx="50">
                  <c:v>1.0155</c:v>
                </c:pt>
                <c:pt idx="51">
                  <c:v>1.0155</c:v>
                </c:pt>
                <c:pt idx="52">
                  <c:v>1.0155</c:v>
                </c:pt>
                <c:pt idx="53">
                  <c:v>1.016</c:v>
                </c:pt>
                <c:pt idx="54">
                  <c:v>1.0162</c:v>
                </c:pt>
                <c:pt idx="55">
                  <c:v>1.0164</c:v>
                </c:pt>
                <c:pt idx="56">
                  <c:v>1.0165</c:v>
                </c:pt>
                <c:pt idx="57">
                  <c:v>1.0167</c:v>
                </c:pt>
                <c:pt idx="58">
                  <c:v>1.0167</c:v>
                </c:pt>
                <c:pt idx="59">
                  <c:v>1.0167</c:v>
                </c:pt>
                <c:pt idx="60">
                  <c:v>1.0172</c:v>
                </c:pt>
                <c:pt idx="61">
                  <c:v>1.0174</c:v>
                </c:pt>
                <c:pt idx="62">
                  <c:v>1.0173</c:v>
                </c:pt>
                <c:pt idx="63">
                  <c:v>1.0175</c:v>
                </c:pt>
                <c:pt idx="64">
                  <c:v>1.0176</c:v>
                </c:pt>
                <c:pt idx="65">
                  <c:v>1.0176</c:v>
                </c:pt>
                <c:pt idx="66">
                  <c:v>1.0176</c:v>
                </c:pt>
                <c:pt idx="67">
                  <c:v>1.0181</c:v>
                </c:pt>
                <c:pt idx="68">
                  <c:v>1.0183</c:v>
                </c:pt>
                <c:pt idx="69">
                  <c:v>1.0185</c:v>
                </c:pt>
                <c:pt idx="70">
                  <c:v>1.0187</c:v>
                </c:pt>
                <c:pt idx="71">
                  <c:v>1.0188</c:v>
                </c:pt>
                <c:pt idx="72">
                  <c:v>1.0188</c:v>
                </c:pt>
                <c:pt idx="73">
                  <c:v>1.0188</c:v>
                </c:pt>
                <c:pt idx="74">
                  <c:v>1.0194</c:v>
                </c:pt>
                <c:pt idx="75">
                  <c:v>1.0196</c:v>
                </c:pt>
                <c:pt idx="76">
                  <c:v>1.0198</c:v>
                </c:pt>
                <c:pt idx="77">
                  <c:v>1.02</c:v>
                </c:pt>
                <c:pt idx="78">
                  <c:v>1.0201</c:v>
                </c:pt>
                <c:pt idx="79">
                  <c:v>1.0201</c:v>
                </c:pt>
                <c:pt idx="80">
                  <c:v>1.0201</c:v>
                </c:pt>
                <c:pt idx="81">
                  <c:v>1.0201</c:v>
                </c:pt>
                <c:pt idx="82">
                  <c:v>1.0201</c:v>
                </c:pt>
                <c:pt idx="83">
                  <c:v>1.0211</c:v>
                </c:pt>
                <c:pt idx="84">
                  <c:v>1.0213</c:v>
                </c:pt>
                <c:pt idx="85">
                  <c:v>1.0214</c:v>
                </c:pt>
                <c:pt idx="86">
                  <c:v>1.0214</c:v>
                </c:pt>
                <c:pt idx="87">
                  <c:v>1.0214</c:v>
                </c:pt>
                <c:pt idx="88">
                  <c:v>1.022</c:v>
                </c:pt>
                <c:pt idx="89">
                  <c:v>1.0221</c:v>
                </c:pt>
                <c:pt idx="90">
                  <c:v>1.0223</c:v>
                </c:pt>
                <c:pt idx="91">
                  <c:v>1.022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0.000198649185538358</c:v>
                </c:pt>
                <c:pt idx="1">
                  <c:v>0.000297973778307759</c:v>
                </c:pt>
                <c:pt idx="2">
                  <c:v>0.000297973778307759</c:v>
                </c:pt>
                <c:pt idx="3">
                  <c:v>0.000297973778307759</c:v>
                </c:pt>
                <c:pt idx="4">
                  <c:v>0.000794596742153431</c:v>
                </c:pt>
                <c:pt idx="5">
                  <c:v>0.000993245927691788</c:v>
                </c:pt>
                <c:pt idx="6">
                  <c:v>0.00119189511323015</c:v>
                </c:pt>
                <c:pt idx="7">
                  <c:v>0.0013905442987685</c:v>
                </c:pt>
                <c:pt idx="8">
                  <c:v>0.00148986889153768</c:v>
                </c:pt>
                <c:pt idx="9">
                  <c:v>0.00148986889153768</c:v>
                </c:pt>
                <c:pt idx="10">
                  <c:v>0.00148986889153768</c:v>
                </c:pt>
                <c:pt idx="11">
                  <c:v>0.00208581644815253</c:v>
                </c:pt>
                <c:pt idx="12">
                  <c:v>0.00218514104092171</c:v>
                </c:pt>
                <c:pt idx="13">
                  <c:v>0.00238379022646029</c:v>
                </c:pt>
                <c:pt idx="14">
                  <c:v>0.00258243941199865</c:v>
                </c:pt>
                <c:pt idx="15">
                  <c:v>0.00258243941199865</c:v>
                </c:pt>
                <c:pt idx="16">
                  <c:v>0.00258243941199865</c:v>
                </c:pt>
                <c:pt idx="17">
                  <c:v>0.00258243941199865</c:v>
                </c:pt>
                <c:pt idx="18">
                  <c:v>0.0031783869686135</c:v>
                </c:pt>
                <c:pt idx="19">
                  <c:v>0.00327771156138268</c:v>
                </c:pt>
                <c:pt idx="20">
                  <c:v>0.00347636074692104</c:v>
                </c:pt>
                <c:pt idx="21">
                  <c:v>0.00367500993245939</c:v>
                </c:pt>
                <c:pt idx="22">
                  <c:v>0.00387365911799753</c:v>
                </c:pt>
                <c:pt idx="23">
                  <c:v>0.00377433452522857</c:v>
                </c:pt>
                <c:pt idx="24">
                  <c:v>0.00377433452522857</c:v>
                </c:pt>
                <c:pt idx="25">
                  <c:v>0.00437028208184365</c:v>
                </c:pt>
                <c:pt idx="26">
                  <c:v>0.00446960667461282</c:v>
                </c:pt>
                <c:pt idx="27">
                  <c:v>0.00466825586015118</c:v>
                </c:pt>
                <c:pt idx="28">
                  <c:v>0.00486690504568954</c:v>
                </c:pt>
                <c:pt idx="29">
                  <c:v>0.00506555423122768</c:v>
                </c:pt>
                <c:pt idx="30">
                  <c:v>0.00506555423122768</c:v>
                </c:pt>
                <c:pt idx="31">
                  <c:v>0.0049662296384585</c:v>
                </c:pt>
                <c:pt idx="32">
                  <c:v>0.00556217719507357</c:v>
                </c:pt>
                <c:pt idx="33">
                  <c:v>0.00576082638061193</c:v>
                </c:pt>
                <c:pt idx="34">
                  <c:v>0.00586015097338111</c:v>
                </c:pt>
                <c:pt idx="35">
                  <c:v>0.00605880015891924</c:v>
                </c:pt>
                <c:pt idx="36">
                  <c:v>0.0062574493444576</c:v>
                </c:pt>
                <c:pt idx="37">
                  <c:v>0.0062574493444576</c:v>
                </c:pt>
                <c:pt idx="38">
                  <c:v>0.00615812475168842</c:v>
                </c:pt>
                <c:pt idx="39">
                  <c:v>0.00675407230830372</c:v>
                </c:pt>
                <c:pt idx="40">
                  <c:v>0.00695272149384207</c:v>
                </c:pt>
                <c:pt idx="41">
                  <c:v>0.00705204608661125</c:v>
                </c:pt>
                <c:pt idx="42">
                  <c:v>0.00725069527214939</c:v>
                </c:pt>
                <c:pt idx="43">
                  <c:v>0.00744934445768775</c:v>
                </c:pt>
                <c:pt idx="44">
                  <c:v>0.00744934445768775</c:v>
                </c:pt>
                <c:pt idx="45">
                  <c:v>0.00744934445768775</c:v>
                </c:pt>
                <c:pt idx="46">
                  <c:v>0.00794596742153364</c:v>
                </c:pt>
                <c:pt idx="47">
                  <c:v>0.008144616607072</c:v>
                </c:pt>
                <c:pt idx="48">
                  <c:v>0.00824394119984095</c:v>
                </c:pt>
                <c:pt idx="49">
                  <c:v>0.00844259038537953</c:v>
                </c:pt>
                <c:pt idx="50">
                  <c:v>0.00864123957091789</c:v>
                </c:pt>
                <c:pt idx="51">
                  <c:v>0.00864123957091789</c:v>
                </c:pt>
                <c:pt idx="52">
                  <c:v>0.00864123957091789</c:v>
                </c:pt>
                <c:pt idx="53">
                  <c:v>0.00913786253476379</c:v>
                </c:pt>
                <c:pt idx="54">
                  <c:v>0.00933651172030192</c:v>
                </c:pt>
                <c:pt idx="55">
                  <c:v>0.00953516090584028</c:v>
                </c:pt>
                <c:pt idx="56">
                  <c:v>0.00963448549860946</c:v>
                </c:pt>
                <c:pt idx="57">
                  <c:v>0.00983313468414782</c:v>
                </c:pt>
                <c:pt idx="58">
                  <c:v>0.00983313468414782</c:v>
                </c:pt>
                <c:pt idx="59">
                  <c:v>0.00983313468414782</c:v>
                </c:pt>
                <c:pt idx="60">
                  <c:v>0.0103297576479939</c:v>
                </c:pt>
                <c:pt idx="61">
                  <c:v>0.0105284068335321</c:v>
                </c:pt>
                <c:pt idx="62">
                  <c:v>0.0104290822407629</c:v>
                </c:pt>
                <c:pt idx="63">
                  <c:v>0.0106277314263012</c:v>
                </c:pt>
                <c:pt idx="64">
                  <c:v>0.0107270560190704</c:v>
                </c:pt>
                <c:pt idx="65">
                  <c:v>0.0107270560190704</c:v>
                </c:pt>
                <c:pt idx="66">
                  <c:v>0.0107270560190704</c:v>
                </c:pt>
                <c:pt idx="67">
                  <c:v>0.0112236789829163</c:v>
                </c:pt>
                <c:pt idx="68">
                  <c:v>0.0114223281684547</c:v>
                </c:pt>
                <c:pt idx="69">
                  <c:v>0.0116209773539928</c:v>
                </c:pt>
                <c:pt idx="70">
                  <c:v>0.0118196265395312</c:v>
                </c:pt>
                <c:pt idx="71">
                  <c:v>0.0119189511323003</c:v>
                </c:pt>
                <c:pt idx="72">
                  <c:v>0.0119189511323003</c:v>
                </c:pt>
                <c:pt idx="73">
                  <c:v>0.0119189511323003</c:v>
                </c:pt>
                <c:pt idx="74">
                  <c:v>0.0125148986889156</c:v>
                </c:pt>
                <c:pt idx="75">
                  <c:v>0.0127135478744538</c:v>
                </c:pt>
                <c:pt idx="76">
                  <c:v>0.0129121970599921</c:v>
                </c:pt>
                <c:pt idx="77">
                  <c:v>0.0131108462455305</c:v>
                </c:pt>
                <c:pt idx="78">
                  <c:v>0.0132101708382997</c:v>
                </c:pt>
                <c:pt idx="79">
                  <c:v>0.0132101708382997</c:v>
                </c:pt>
                <c:pt idx="80">
                  <c:v>0.0132101708382997</c:v>
                </c:pt>
                <c:pt idx="81">
                  <c:v>0.0132101708382997</c:v>
                </c:pt>
                <c:pt idx="82">
                  <c:v>0.0132101708382997</c:v>
                </c:pt>
                <c:pt idx="83">
                  <c:v>0.0142034167659912</c:v>
                </c:pt>
                <c:pt idx="84">
                  <c:v>0.0144020659515298</c:v>
                </c:pt>
                <c:pt idx="85">
                  <c:v>0.014501390544299</c:v>
                </c:pt>
                <c:pt idx="86">
                  <c:v>0.014501390544299</c:v>
                </c:pt>
                <c:pt idx="87">
                  <c:v>0.014501390544299</c:v>
                </c:pt>
                <c:pt idx="88">
                  <c:v>0.0150973381009138</c:v>
                </c:pt>
                <c:pt idx="89">
                  <c:v>0.015196662693683</c:v>
                </c:pt>
                <c:pt idx="90">
                  <c:v>0.0153953118792214</c:v>
                </c:pt>
                <c:pt idx="91">
                  <c:v>0.015593961064759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47945205479452</c:v>
                </c:pt>
                <c:pt idx="1">
                  <c:v>0.000295890410958904</c:v>
                </c:pt>
                <c:pt idx="2">
                  <c:v>0.000443835616438356</c:v>
                </c:pt>
                <c:pt idx="3">
                  <c:v>0.000591780821917808</c:v>
                </c:pt>
                <c:pt idx="4">
                  <c:v>0.00073972602739726</c:v>
                </c:pt>
                <c:pt idx="5">
                  <c:v>0.000887671232876713</c:v>
                </c:pt>
                <c:pt idx="6">
                  <c:v>0.00103561643835616</c:v>
                </c:pt>
                <c:pt idx="7">
                  <c:v>0.00118356164383562</c:v>
                </c:pt>
                <c:pt idx="8">
                  <c:v>0.00133150684931507</c:v>
                </c:pt>
                <c:pt idx="9">
                  <c:v>0.00147945205479452</c:v>
                </c:pt>
                <c:pt idx="10">
                  <c:v>0.00162739726027397</c:v>
                </c:pt>
                <c:pt idx="11">
                  <c:v>0.00177534246575343</c:v>
                </c:pt>
                <c:pt idx="12">
                  <c:v>0.00192328767123288</c:v>
                </c:pt>
                <c:pt idx="13">
                  <c:v>0.00207123287671233</c:v>
                </c:pt>
                <c:pt idx="14">
                  <c:v>0.00221917808219178</c:v>
                </c:pt>
                <c:pt idx="15">
                  <c:v>0.00236712328767123</c:v>
                </c:pt>
                <c:pt idx="16">
                  <c:v>0.00251506849315069</c:v>
                </c:pt>
                <c:pt idx="17">
                  <c:v>0.00266301369863014</c:v>
                </c:pt>
                <c:pt idx="18">
                  <c:v>0.00281095890410959</c:v>
                </c:pt>
                <c:pt idx="19">
                  <c:v>0.00295890410958904</c:v>
                </c:pt>
                <c:pt idx="20">
                  <c:v>0.00310684931506849</c:v>
                </c:pt>
                <c:pt idx="21">
                  <c:v>0.00325479452054795</c:v>
                </c:pt>
                <c:pt idx="22">
                  <c:v>0.0034027397260274</c:v>
                </c:pt>
                <c:pt idx="23">
                  <c:v>0.00355068493150685</c:v>
                </c:pt>
                <c:pt idx="24">
                  <c:v>0.0036986301369863</c:v>
                </c:pt>
                <c:pt idx="25">
                  <c:v>0.00384657534246575</c:v>
                </c:pt>
                <c:pt idx="26">
                  <c:v>0.00399452054794521</c:v>
                </c:pt>
                <c:pt idx="27">
                  <c:v>0.00414246575342466</c:v>
                </c:pt>
                <c:pt idx="28">
                  <c:v>0.00429041095890411</c:v>
                </c:pt>
                <c:pt idx="29">
                  <c:v>0.00443835616438356</c:v>
                </c:pt>
                <c:pt idx="30">
                  <c:v>0.00458630136986301</c:v>
                </c:pt>
                <c:pt idx="31">
                  <c:v>0.00473424657534247</c:v>
                </c:pt>
                <c:pt idx="32">
                  <c:v>0.00488219178082192</c:v>
                </c:pt>
                <c:pt idx="33">
                  <c:v>0.00503013698630137</c:v>
                </c:pt>
                <c:pt idx="34">
                  <c:v>0.00517808219178082</c:v>
                </c:pt>
                <c:pt idx="35">
                  <c:v>0.00532602739726027</c:v>
                </c:pt>
                <c:pt idx="36">
                  <c:v>0.00547397260273973</c:v>
                </c:pt>
                <c:pt idx="37">
                  <c:v>0.00562191780821918</c:v>
                </c:pt>
                <c:pt idx="38">
                  <c:v>0.00576986301369863</c:v>
                </c:pt>
                <c:pt idx="39">
                  <c:v>0.00591780821917808</c:v>
                </c:pt>
                <c:pt idx="40">
                  <c:v>0.00606575342465753</c:v>
                </c:pt>
                <c:pt idx="41">
                  <c:v>0.00621369863013699</c:v>
                </c:pt>
                <c:pt idx="42">
                  <c:v>0.00636164383561644</c:v>
                </c:pt>
                <c:pt idx="43">
                  <c:v>0.00650958904109589</c:v>
                </c:pt>
                <c:pt idx="44">
                  <c:v>0.00665753424657534</c:v>
                </c:pt>
                <c:pt idx="45">
                  <c:v>0.0068054794520548</c:v>
                </c:pt>
                <c:pt idx="46">
                  <c:v>0.00695342465753425</c:v>
                </c:pt>
                <c:pt idx="47">
                  <c:v>0.0071013698630137</c:v>
                </c:pt>
                <c:pt idx="48">
                  <c:v>0.00724931506849315</c:v>
                </c:pt>
                <c:pt idx="49">
                  <c:v>0.0073972602739726</c:v>
                </c:pt>
                <c:pt idx="50">
                  <c:v>0.00754520547945206</c:v>
                </c:pt>
                <c:pt idx="51">
                  <c:v>0.00769315068493151</c:v>
                </c:pt>
                <c:pt idx="52">
                  <c:v>0.00784109589041096</c:v>
                </c:pt>
                <c:pt idx="53">
                  <c:v>0.00798904109589041</c:v>
                </c:pt>
                <c:pt idx="54">
                  <c:v>0.00813698630136986</c:v>
                </c:pt>
                <c:pt idx="55">
                  <c:v>0.00828493150684932</c:v>
                </c:pt>
                <c:pt idx="56">
                  <c:v>0.00843287671232877</c:v>
                </c:pt>
                <c:pt idx="57">
                  <c:v>0.00858082191780822</c:v>
                </c:pt>
                <c:pt idx="58">
                  <c:v>0.00872876712328767</c:v>
                </c:pt>
                <c:pt idx="59">
                  <c:v>0.00887671232876712</c:v>
                </c:pt>
                <c:pt idx="60">
                  <c:v>0.00902465753424658</c:v>
                </c:pt>
                <c:pt idx="61">
                  <c:v>0.00917260273972603</c:v>
                </c:pt>
                <c:pt idx="62">
                  <c:v>0.00932054794520548</c:v>
                </c:pt>
                <c:pt idx="63">
                  <c:v>0.00946849315068493</c:v>
                </c:pt>
                <c:pt idx="64">
                  <c:v>0.00961643835616439</c:v>
                </c:pt>
                <c:pt idx="65">
                  <c:v>0.00976438356164384</c:v>
                </c:pt>
                <c:pt idx="66">
                  <c:v>0.00991232876712329</c:v>
                </c:pt>
                <c:pt idx="67">
                  <c:v>0.0100602739726027</c:v>
                </c:pt>
                <c:pt idx="68">
                  <c:v>0.0102082191780822</c:v>
                </c:pt>
                <c:pt idx="69">
                  <c:v>0.0103561643835616</c:v>
                </c:pt>
                <c:pt idx="70">
                  <c:v>0.0105041095890411</c:v>
                </c:pt>
                <c:pt idx="71">
                  <c:v>0.0106520547945205</c:v>
                </c:pt>
                <c:pt idx="72">
                  <c:v>0.0108</c:v>
                </c:pt>
                <c:pt idx="73">
                  <c:v>0.0109479452054795</c:v>
                </c:pt>
                <c:pt idx="74">
                  <c:v>0.0110958904109589</c:v>
                </c:pt>
                <c:pt idx="75">
                  <c:v>0.0112438356164384</c:v>
                </c:pt>
                <c:pt idx="76">
                  <c:v>0.0113917808219178</c:v>
                </c:pt>
                <c:pt idx="77">
                  <c:v>0.0115397260273973</c:v>
                </c:pt>
                <c:pt idx="78">
                  <c:v>0.0116876712328767</c:v>
                </c:pt>
                <c:pt idx="79">
                  <c:v>0.0118356164383562</c:v>
                </c:pt>
                <c:pt idx="80">
                  <c:v>0.0119835616438356</c:v>
                </c:pt>
                <c:pt idx="81">
                  <c:v>0.0121315068493151</c:v>
                </c:pt>
                <c:pt idx="82">
                  <c:v>0.0122794520547945</c:v>
                </c:pt>
                <c:pt idx="83">
                  <c:v>0.012427397260274</c:v>
                </c:pt>
                <c:pt idx="84">
                  <c:v>0.0125753424657534</c:v>
                </c:pt>
                <c:pt idx="85">
                  <c:v>0.0127232876712329</c:v>
                </c:pt>
                <c:pt idx="86">
                  <c:v>0.0128712328767123</c:v>
                </c:pt>
                <c:pt idx="87">
                  <c:v>0.0130191780821918</c:v>
                </c:pt>
                <c:pt idx="88">
                  <c:v>0.0131671232876712</c:v>
                </c:pt>
                <c:pt idx="89">
                  <c:v>0.0133150684931507</c:v>
                </c:pt>
                <c:pt idx="90">
                  <c:v>0.0134630136986301</c:v>
                </c:pt>
                <c:pt idx="91">
                  <c:v>0.0136109589041096</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6</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7:10:3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D2D69A2E10ED468BB3649A5ED9AFE592</vt:lpwstr>
  </property>
</Properties>
</file>